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181D7" w14:textId="7E7B6798" w:rsidR="00C3166A" w:rsidRPr="007B527E" w:rsidRDefault="0006229C" w:rsidP="00C3166A">
      <w:pPr>
        <w:pStyle w:val="Heading1"/>
        <w:jc w:val="center"/>
      </w:pPr>
      <w:r>
        <w:t>Problem</w:t>
      </w:r>
      <w:r w:rsidR="007B527E">
        <w:rPr>
          <w:lang w:val="bg-BG"/>
        </w:rPr>
        <w:t xml:space="preserve"> 3 - </w:t>
      </w:r>
      <w:r w:rsidR="007B527E">
        <w:t>Hero Recruitment</w:t>
      </w:r>
    </w:p>
    <w:p w14:paraId="4774D13D" w14:textId="48412C16" w:rsidR="0006229C" w:rsidRPr="0006229C" w:rsidRDefault="0006229C" w:rsidP="0006229C">
      <w:pPr>
        <w:jc w:val="center"/>
      </w:pPr>
      <w:r w:rsidRPr="0006229C">
        <w:rPr>
          <w:noProof/>
          <w:lang w:val="bg-BG" w:eastAsia="bg-BG"/>
        </w:rPr>
        <w:drawing>
          <wp:inline distT="0" distB="0" distL="0" distR="0" wp14:anchorId="07452A9A" wp14:editId="0CEBD129">
            <wp:extent cx="1978617" cy="142875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7643" cy="143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78BCB" w14:textId="3C8256EB" w:rsidR="00C3166A" w:rsidRDefault="00C3166A" w:rsidP="00C3166A">
      <w:pPr>
        <w:pStyle w:val="ListParagraph"/>
        <w:ind w:left="0"/>
        <w:jc w:val="both"/>
      </w:pPr>
      <w:r>
        <w:t>Create a program that keeps track of enrolled heroes and their collection of spells (</w:t>
      </w:r>
      <w:proofErr w:type="spellStart"/>
      <w:r>
        <w:t>spellbook</w:t>
      </w:r>
      <w:proofErr w:type="spellEnd"/>
      <w:r>
        <w:t xml:space="preserve">).  You will be receiving the following commands until you receive the command </w:t>
      </w:r>
      <w:r>
        <w:rPr>
          <w:rFonts w:ascii="Consolas" w:eastAsia="Consolas" w:hAnsi="Consolas" w:cs="Consolas"/>
          <w:b/>
          <w:bCs/>
        </w:rPr>
        <w:t>"End"</w:t>
      </w:r>
      <w:r>
        <w:t>:</w:t>
      </w:r>
    </w:p>
    <w:p w14:paraId="4A5ABD9E" w14:textId="77777777" w:rsidR="00C3166A" w:rsidRPr="009417E0" w:rsidRDefault="00C3166A" w:rsidP="3F2D0958">
      <w:pPr>
        <w:pStyle w:val="ListParagraph"/>
        <w:numPr>
          <w:ilvl w:val="0"/>
          <w:numId w:val="45"/>
        </w:numPr>
        <w:jc w:val="both"/>
        <w:rPr>
          <w:b/>
          <w:bCs/>
        </w:rPr>
      </w:pPr>
      <w:r w:rsidRPr="3F2D0958">
        <w:rPr>
          <w:rFonts w:ascii="Consolas" w:hAnsi="Consolas"/>
          <w:b/>
          <w:bCs/>
        </w:rPr>
        <w:t>"Enroll 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"</w:t>
      </w:r>
      <w:r w:rsidRPr="3F2D0958">
        <w:t>:</w:t>
      </w:r>
    </w:p>
    <w:p w14:paraId="16292C32" w14:textId="77777777" w:rsidR="00C3166A" w:rsidRDefault="00C3166A" w:rsidP="3F2D0958">
      <w:pPr>
        <w:pStyle w:val="ListParagraph"/>
        <w:numPr>
          <w:ilvl w:val="0"/>
          <w:numId w:val="5"/>
        </w:numPr>
        <w:jc w:val="both"/>
        <w:rPr>
          <w:rFonts w:ascii="Consolas" w:hAnsi="Consolas"/>
        </w:rPr>
      </w:pPr>
      <w:r>
        <w:t>Adds the hero to your collection of heroes.</w:t>
      </w:r>
    </w:p>
    <w:p w14:paraId="44912CD1" w14:textId="77777777" w:rsidR="00C3166A" w:rsidRDefault="00C3166A" w:rsidP="3F2D0958">
      <w:pPr>
        <w:pStyle w:val="ListParagraph"/>
        <w:numPr>
          <w:ilvl w:val="0"/>
          <w:numId w:val="5"/>
        </w:numPr>
        <w:jc w:val="both"/>
        <w:rPr>
          <w:rFonts w:ascii="Consolas" w:hAnsi="Consolas"/>
        </w:rPr>
      </w:pPr>
      <w:r>
        <w:t xml:space="preserve">If the hero is already present in your collection, print: </w:t>
      </w:r>
      <w:r w:rsidRPr="3F2D0958">
        <w:rPr>
          <w:rFonts w:ascii="Consolas" w:hAnsi="Consolas"/>
          <w:b/>
          <w:bCs/>
        </w:rPr>
        <w:t>"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is already enrolled."</w:t>
      </w:r>
    </w:p>
    <w:p w14:paraId="10711FAD" w14:textId="77777777" w:rsidR="00C3166A" w:rsidRDefault="00C3166A" w:rsidP="3F2D0958">
      <w:pPr>
        <w:pStyle w:val="ListParagraph"/>
        <w:numPr>
          <w:ilvl w:val="0"/>
          <w:numId w:val="2"/>
        </w:numPr>
        <w:jc w:val="both"/>
        <w:rPr>
          <w:rFonts w:ascii="Consolas" w:hAnsi="Consolas"/>
          <w:b/>
          <w:bCs/>
        </w:rPr>
      </w:pPr>
      <w:r w:rsidRPr="3F2D0958">
        <w:rPr>
          <w:rFonts w:ascii="Consolas" w:hAnsi="Consolas"/>
          <w:b/>
          <w:bCs/>
        </w:rPr>
        <w:t>"Learn 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{</w:t>
      </w:r>
      <w:proofErr w:type="spellStart"/>
      <w:r w:rsidRPr="3F2D0958">
        <w:rPr>
          <w:rFonts w:ascii="Consolas" w:hAnsi="Consolas"/>
          <w:b/>
          <w:bCs/>
        </w:rPr>
        <w:t>SpellName</w:t>
      </w:r>
      <w:proofErr w:type="spellEnd"/>
      <w:r w:rsidRPr="3F2D0958">
        <w:rPr>
          <w:rFonts w:ascii="Consolas" w:hAnsi="Consolas"/>
          <w:b/>
          <w:bCs/>
        </w:rPr>
        <w:t>}"</w:t>
      </w:r>
      <w:r w:rsidRPr="3F2D0958">
        <w:t>:</w:t>
      </w:r>
    </w:p>
    <w:p w14:paraId="5ED8E9D7" w14:textId="6B69F705" w:rsidR="00C3166A" w:rsidRDefault="00C3166A" w:rsidP="3F2D0958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  <w:bCs/>
        </w:rPr>
      </w:pPr>
      <w:r>
        <w:t>Adds the</w:t>
      </w:r>
      <w:r w:rsidR="009417E0" w:rsidRPr="3F2D0958">
        <w:rPr>
          <w:lang w:val="bg-BG"/>
        </w:rPr>
        <w:t xml:space="preserve"> </w:t>
      </w:r>
      <w:r w:rsidR="009417E0">
        <w:t xml:space="preserve">spell </w:t>
      </w:r>
      <w:r>
        <w:t>to the</w:t>
      </w:r>
      <w:r w:rsidR="009417E0">
        <w:t xml:space="preserve"> hero's</w:t>
      </w:r>
      <w:r>
        <w:t xml:space="preserve"> </w:t>
      </w:r>
      <w:proofErr w:type="spellStart"/>
      <w:r>
        <w:t>spellbook</w:t>
      </w:r>
      <w:proofErr w:type="spellEnd"/>
      <w:r>
        <w:t>.</w:t>
      </w:r>
    </w:p>
    <w:p w14:paraId="428FCD93" w14:textId="3022C8DC" w:rsidR="00C3166A" w:rsidRDefault="00C3166A" w:rsidP="3F2D0958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  <w:bCs/>
        </w:rPr>
      </w:pPr>
      <w:r>
        <w:t>If the</w:t>
      </w:r>
      <w:r w:rsidR="009417E0">
        <w:t xml:space="preserve"> hero</w:t>
      </w:r>
      <w:r>
        <w:t xml:space="preserve"> does</w:t>
      </w:r>
      <w:r w:rsidR="009417E0">
        <w:t xml:space="preserve"> </w:t>
      </w:r>
      <w:r>
        <w:t>n</w:t>
      </w:r>
      <w:r w:rsidR="009417E0">
        <w:t>o</w:t>
      </w:r>
      <w:r>
        <w:t xml:space="preserve">t exist in the collection, print: </w:t>
      </w:r>
      <w:bookmarkStart w:id="0" w:name="_Hlk80264643"/>
      <w:r w:rsidRPr="3F2D0958">
        <w:rPr>
          <w:rFonts w:ascii="Consolas" w:hAnsi="Consolas"/>
        </w:rPr>
        <w:t>"</w:t>
      </w:r>
      <w:r w:rsidRPr="3F2D0958">
        <w:rPr>
          <w:rFonts w:ascii="Consolas" w:hAnsi="Consolas"/>
          <w:b/>
          <w:bCs/>
        </w:rPr>
        <w:t>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doesn't exist."</w:t>
      </w:r>
      <w:bookmarkEnd w:id="0"/>
    </w:p>
    <w:p w14:paraId="21CE4C88" w14:textId="3089AE01" w:rsidR="00C3166A" w:rsidRDefault="00C3166A" w:rsidP="3F2D0958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  <w:bCs/>
        </w:rPr>
      </w:pPr>
      <w:r>
        <w:t xml:space="preserve">If the hero already has the spell in his </w:t>
      </w:r>
      <w:proofErr w:type="spellStart"/>
      <w:r>
        <w:t>spellbook</w:t>
      </w:r>
      <w:proofErr w:type="spellEnd"/>
      <w:r w:rsidR="009417E0">
        <w:t>,</w:t>
      </w:r>
      <w:r>
        <w:t xml:space="preserve"> print: </w:t>
      </w:r>
      <w:bookmarkStart w:id="1" w:name="_Hlk80264650"/>
      <w:r w:rsidRPr="3F2D0958">
        <w:rPr>
          <w:rFonts w:ascii="Consolas" w:hAnsi="Consolas"/>
          <w:b/>
          <w:bCs/>
        </w:rPr>
        <w:t>"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has already learnt {</w:t>
      </w:r>
      <w:proofErr w:type="spellStart"/>
      <w:r w:rsidRPr="3F2D0958">
        <w:rPr>
          <w:rFonts w:ascii="Consolas" w:hAnsi="Consolas"/>
          <w:b/>
          <w:bCs/>
        </w:rPr>
        <w:t>SpellName</w:t>
      </w:r>
      <w:proofErr w:type="spellEnd"/>
      <w:r w:rsidRPr="3F2D0958">
        <w:rPr>
          <w:rFonts w:ascii="Consolas" w:hAnsi="Consolas"/>
          <w:b/>
          <w:bCs/>
        </w:rPr>
        <w:t>}."</w:t>
      </w:r>
    </w:p>
    <w:bookmarkEnd w:id="1"/>
    <w:p w14:paraId="025AC5DE" w14:textId="77777777" w:rsidR="00C3166A" w:rsidRDefault="00C3166A" w:rsidP="3F2D095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onsolas" w:hAnsi="Consolas"/>
          <w:b/>
          <w:bCs/>
        </w:rPr>
      </w:pPr>
      <w:r w:rsidRPr="3F2D0958">
        <w:rPr>
          <w:rFonts w:ascii="Consolas" w:hAnsi="Consolas"/>
          <w:b/>
          <w:bCs/>
        </w:rPr>
        <w:t>"Unlearn 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{</w:t>
      </w:r>
      <w:proofErr w:type="spellStart"/>
      <w:r w:rsidRPr="3F2D0958">
        <w:rPr>
          <w:rFonts w:ascii="Consolas" w:hAnsi="Consolas"/>
          <w:b/>
          <w:bCs/>
        </w:rPr>
        <w:t>SpellName</w:t>
      </w:r>
      <w:proofErr w:type="spellEnd"/>
      <w:r w:rsidRPr="3F2D0958">
        <w:rPr>
          <w:rFonts w:ascii="Consolas" w:hAnsi="Consolas"/>
          <w:b/>
          <w:bCs/>
        </w:rPr>
        <w:t>}"</w:t>
      </w:r>
      <w:r w:rsidRPr="3F2D0958">
        <w:t>:</w:t>
      </w:r>
    </w:p>
    <w:p w14:paraId="2010054F" w14:textId="74DC066B" w:rsidR="00C3166A" w:rsidRDefault="00C3166A" w:rsidP="3F2D095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Consolas" w:hAnsi="Consolas"/>
          <w:b/>
          <w:bCs/>
        </w:rPr>
      </w:pPr>
      <w:r>
        <w:t>Remove</w:t>
      </w:r>
      <w:r w:rsidR="009417E0">
        <w:t>s</w:t>
      </w:r>
      <w:r>
        <w:t xml:space="preserve"> the</w:t>
      </w:r>
      <w:r w:rsidR="009417E0">
        <w:t xml:space="preserve"> spell</w:t>
      </w:r>
      <w:r>
        <w:t xml:space="preserve"> from the</w:t>
      </w:r>
      <w:r w:rsidR="009417E0">
        <w:t xml:space="preserve"> hero</w:t>
      </w:r>
      <w:r>
        <w:t xml:space="preserve">'s </w:t>
      </w:r>
      <w:proofErr w:type="spellStart"/>
      <w:r>
        <w:t>spellbook</w:t>
      </w:r>
      <w:proofErr w:type="spellEnd"/>
      <w:r>
        <w:t>.</w:t>
      </w:r>
    </w:p>
    <w:p w14:paraId="234219B6" w14:textId="614C6A86" w:rsidR="00C3166A" w:rsidRDefault="00C3166A" w:rsidP="3F2D095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Consolas" w:hAnsi="Consolas"/>
          <w:b/>
          <w:bCs/>
        </w:rPr>
      </w:pPr>
      <w:r>
        <w:t>If the</w:t>
      </w:r>
      <w:r w:rsidR="009417E0">
        <w:t xml:space="preserve"> hero </w:t>
      </w:r>
      <w:r>
        <w:t>doesn</w:t>
      </w:r>
      <w:r w:rsidR="007B527E">
        <w:t>'</w:t>
      </w:r>
      <w:r>
        <w:t xml:space="preserve">t exist in the collection, print: </w:t>
      </w:r>
      <w:bookmarkStart w:id="2" w:name="_Hlk80264669"/>
      <w:r w:rsidRPr="3F2D0958">
        <w:rPr>
          <w:rFonts w:ascii="Consolas" w:hAnsi="Consolas"/>
        </w:rPr>
        <w:t>"</w:t>
      </w:r>
      <w:r w:rsidRPr="3F2D0958">
        <w:rPr>
          <w:rFonts w:ascii="Consolas" w:hAnsi="Consolas"/>
          <w:b/>
          <w:bCs/>
        </w:rPr>
        <w:t>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doesn't exist."</w:t>
      </w:r>
      <w:bookmarkEnd w:id="2"/>
    </w:p>
    <w:p w14:paraId="0A27ACD3" w14:textId="0DDA04EB" w:rsidR="00C3166A" w:rsidRDefault="00C3166A" w:rsidP="3F2D0958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</w:rPr>
      </w:pPr>
      <w:r>
        <w:t>If the</w:t>
      </w:r>
      <w:r w:rsidR="009417E0">
        <w:t xml:space="preserve"> spell</w:t>
      </w:r>
      <w:r>
        <w:t xml:space="preserve"> doesn't exist in the hero's </w:t>
      </w:r>
      <w:proofErr w:type="spellStart"/>
      <w:r>
        <w:t>spellbook</w:t>
      </w:r>
      <w:proofErr w:type="spellEnd"/>
      <w:r>
        <w:t xml:space="preserve">, print: </w:t>
      </w:r>
      <w:bookmarkStart w:id="3" w:name="_Hlk80264675"/>
      <w:r w:rsidRPr="3F2D0958">
        <w:rPr>
          <w:rFonts w:ascii="Consolas" w:hAnsi="Consolas"/>
          <w:b/>
          <w:bCs/>
        </w:rPr>
        <w:t>"{</w:t>
      </w:r>
      <w:proofErr w:type="spellStart"/>
      <w:r w:rsidRPr="3F2D0958">
        <w:rPr>
          <w:rFonts w:ascii="Consolas" w:hAnsi="Consolas"/>
          <w:b/>
          <w:bCs/>
        </w:rPr>
        <w:t>HeroName</w:t>
      </w:r>
      <w:proofErr w:type="spellEnd"/>
      <w:r w:rsidRPr="3F2D0958">
        <w:rPr>
          <w:rFonts w:ascii="Consolas" w:hAnsi="Consolas"/>
          <w:b/>
          <w:bCs/>
        </w:rPr>
        <w:t>} doesn't know {</w:t>
      </w:r>
      <w:proofErr w:type="spellStart"/>
      <w:r w:rsidRPr="3F2D0958">
        <w:rPr>
          <w:rFonts w:ascii="Consolas" w:hAnsi="Consolas"/>
          <w:b/>
          <w:bCs/>
        </w:rPr>
        <w:t>SpellName</w:t>
      </w:r>
      <w:proofErr w:type="spellEnd"/>
      <w:r w:rsidRPr="3F2D0958">
        <w:rPr>
          <w:rFonts w:ascii="Consolas" w:hAnsi="Consolas"/>
          <w:b/>
          <w:bCs/>
        </w:rPr>
        <w:t>}."</w:t>
      </w:r>
      <w:bookmarkEnd w:id="3"/>
    </w:p>
    <w:p w14:paraId="7D57BAF0" w14:textId="64C7B486" w:rsidR="3F2D0958" w:rsidRDefault="3F2D0958" w:rsidP="3F2D0958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</w:rPr>
      </w:pPr>
    </w:p>
    <w:p w14:paraId="36FDD6B2" w14:textId="140EF9CE" w:rsidR="00C3166A" w:rsidRPr="00E02F4D" w:rsidRDefault="00C3166A" w:rsidP="00C3166A">
      <w:pPr>
        <w:pStyle w:val="ListParagraph"/>
        <w:ind w:left="0"/>
        <w:jc w:val="both"/>
        <w:rPr>
          <w:rFonts w:ascii="Consolas" w:eastAsia="Consolas" w:hAnsi="Consolas" w:cs="Consolas"/>
          <w:b/>
          <w:bCs/>
          <w:lang w:val="bg-BG"/>
        </w:rPr>
      </w:pPr>
      <w:r>
        <w:t xml:space="preserve">After </w:t>
      </w:r>
      <w:r w:rsidR="007B527E">
        <w:t>receiving</w:t>
      </w:r>
      <w:r>
        <w:t xml:space="preserve"> the </w:t>
      </w:r>
      <w:r w:rsidRPr="6A762736">
        <w:rPr>
          <w:rFonts w:ascii="Consolas" w:hAnsi="Consolas"/>
          <w:b/>
          <w:bCs/>
        </w:rPr>
        <w:t>"End"</w:t>
      </w:r>
      <w:r>
        <w:t xml:space="preserve"> command, print all the heroes:</w:t>
      </w:r>
      <w:bookmarkStart w:id="4" w:name="_Hlk80264693"/>
      <w:r>
        <w:br/>
      </w:r>
      <w:r w:rsidRPr="6A762736">
        <w:rPr>
          <w:rFonts w:ascii="Consolas" w:eastAsia="Consolas" w:hAnsi="Consolas" w:cs="Consolas"/>
          <w:b/>
          <w:bCs/>
          <w:lang w:val="bg-BG"/>
        </w:rPr>
        <w:t>"</w:t>
      </w:r>
      <w:r w:rsidRPr="6A762736">
        <w:rPr>
          <w:rFonts w:ascii="Consolas" w:eastAsia="Consolas" w:hAnsi="Consolas" w:cs="Consolas"/>
          <w:b/>
          <w:bCs/>
        </w:rPr>
        <w:t>Heroes</w:t>
      </w:r>
      <w:r w:rsidRPr="6A762736">
        <w:rPr>
          <w:rFonts w:ascii="Consolas" w:eastAsia="Consolas" w:hAnsi="Consolas" w:cs="Consolas"/>
          <w:b/>
          <w:bCs/>
          <w:lang w:val="bg-BG"/>
        </w:rPr>
        <w:t>:</w:t>
      </w:r>
    </w:p>
    <w:p w14:paraId="4322463A" w14:textId="77777777" w:rsidR="00C3166A" w:rsidRPr="00E02F4D" w:rsidRDefault="00C3166A" w:rsidP="00C3166A">
      <w:pPr>
        <w:pStyle w:val="ListParagraph"/>
        <w:ind w:left="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1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14ECF790" w14:textId="77777777" w:rsidR="00C3166A" w:rsidRPr="00E02F4D" w:rsidRDefault="00C3166A" w:rsidP="00C3166A">
      <w:pPr>
        <w:pStyle w:val="ListParagraph"/>
        <w:ind w:left="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2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61E216A4" w14:textId="74CC2295" w:rsidR="00C3166A" w:rsidRPr="007B527E" w:rsidRDefault="007B527E" w:rsidP="00C316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…</w:t>
      </w:r>
    </w:p>
    <w:p w14:paraId="6A2B9313" w14:textId="5657A6D6" w:rsidR="00C519BA" w:rsidRPr="007B527E" w:rsidRDefault="00C3166A" w:rsidP="00C3166A">
      <w:pPr>
        <w:pStyle w:val="ListParagraph"/>
        <w:ind w:left="0"/>
        <w:jc w:val="both"/>
        <w:rPr>
          <w:rFonts w:ascii="Consolas" w:eastAsia="Consolas" w:hAnsi="Consolas" w:cs="Consolas"/>
          <w:b/>
          <w:bCs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proofErr w:type="spellStart"/>
      <w:r>
        <w:rPr>
          <w:rFonts w:ascii="Consolas" w:eastAsia="Consolas" w:hAnsi="Consolas" w:cs="Consolas"/>
          <w:b/>
          <w:bCs/>
        </w:rPr>
        <w:t>name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  <w:r w:rsidR="009417E0">
        <w:rPr>
          <w:rFonts w:ascii="Consolas" w:eastAsia="Consolas" w:hAnsi="Consolas" w:cs="Consolas"/>
          <w:b/>
          <w:bCs/>
        </w:rPr>
        <w:t>"</w:t>
      </w:r>
      <w:bookmarkEnd w:id="4"/>
    </w:p>
    <w:p w14:paraId="39F17C80" w14:textId="77777777" w:rsidR="00C3166A" w:rsidRDefault="00C3166A" w:rsidP="0006229C">
      <w:pPr>
        <w:pStyle w:val="Heading3"/>
        <w:rPr>
          <w:rFonts w:ascii="Calibri" w:eastAsia="Calibri Light" w:hAnsi="Calibri" w:cs="Times New Roman"/>
          <w:bCs/>
        </w:rPr>
      </w:pPr>
      <w:r>
        <w:t>Input / Constraints</w:t>
      </w:r>
    </w:p>
    <w:p w14:paraId="7F1699DB" w14:textId="343BDA89" w:rsidR="00C519BA" w:rsidRDefault="00C3166A" w:rsidP="007B527E">
      <w:pPr>
        <w:pStyle w:val="ListParagraph"/>
        <w:numPr>
          <w:ilvl w:val="0"/>
          <w:numId w:val="48"/>
        </w:numPr>
        <w:ind w:left="360" w:hanging="360"/>
      </w:pPr>
      <w:r>
        <w:t xml:space="preserve">You will be receiving </w:t>
      </w:r>
      <w:r>
        <w:rPr>
          <w:b/>
          <w:bCs/>
        </w:rPr>
        <w:t>lines</w:t>
      </w:r>
      <w:r>
        <w:t xml:space="preserve"> until you receive the</w:t>
      </w:r>
      <w:r>
        <w:rPr>
          <w:rFonts w:cs="Calibri"/>
        </w:rPr>
        <w:t xml:space="preserve"> </w:t>
      </w:r>
      <w:r>
        <w:rPr>
          <w:rFonts w:ascii="Consolas" w:eastAsia="Consolas" w:hAnsi="Consolas" w:cs="Consolas"/>
          <w:b/>
          <w:bCs/>
        </w:rPr>
        <w:t>"End"</w:t>
      </w:r>
      <w:r>
        <w:rPr>
          <w:rFonts w:cs="Calibri"/>
        </w:rPr>
        <w:t xml:space="preserve"> </w:t>
      </w:r>
      <w:r>
        <w:t>command.</w:t>
      </w:r>
    </w:p>
    <w:p w14:paraId="03B6CC66" w14:textId="77777777" w:rsidR="00C3166A" w:rsidRDefault="00C3166A" w:rsidP="0006229C">
      <w:pPr>
        <w:pStyle w:val="Heading3"/>
      </w:pPr>
      <w:r>
        <w:t>Output</w:t>
      </w:r>
    </w:p>
    <w:p w14:paraId="16CC2439" w14:textId="2FDB5249" w:rsidR="00C3166A" w:rsidRDefault="00C3166A" w:rsidP="00C3166A">
      <w:pPr>
        <w:pStyle w:val="ListParagraph"/>
        <w:numPr>
          <w:ilvl w:val="0"/>
          <w:numId w:val="48"/>
        </w:numPr>
        <w:ind w:left="360" w:hanging="360"/>
      </w:pPr>
      <w:r>
        <w:t xml:space="preserve">Print the </w:t>
      </w:r>
      <w:r>
        <w:rPr>
          <w:b/>
          <w:bCs/>
        </w:rPr>
        <w:t>heroes</w:t>
      </w:r>
      <w:r>
        <w:t xml:space="preserve"> in the </w:t>
      </w:r>
      <w:r>
        <w:rPr>
          <w:b/>
          <w:bCs/>
        </w:rPr>
        <w:t>format</w:t>
      </w:r>
      <w:r>
        <w:t xml:space="preserve"> described above.</w:t>
      </w:r>
    </w:p>
    <w:p w14:paraId="30966547" w14:textId="77777777" w:rsidR="00C3166A" w:rsidRDefault="00C3166A" w:rsidP="0006229C">
      <w:pPr>
        <w:pStyle w:val="Heading3"/>
      </w:pPr>
      <w:r>
        <w:t>Example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C3166A" w14:paraId="338FBC92" w14:textId="77777777" w:rsidTr="1BBA10B7">
        <w:trPr>
          <w:trHeight w:val="300"/>
        </w:trPr>
        <w:tc>
          <w:tcPr>
            <w:tcW w:w="48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4B81BCA" w14:textId="77777777" w:rsidR="00C3166A" w:rsidRDefault="00C3166A" w:rsidP="6C71FD56">
            <w:pPr>
              <w:spacing w:before="0" w:after="0"/>
              <w:jc w:val="center"/>
              <w:rPr>
                <w:b/>
                <w:bCs/>
              </w:rPr>
            </w:pPr>
            <w:bookmarkStart w:id="5" w:name="_Hlk507807240"/>
            <w:bookmarkEnd w:id="5"/>
            <w:r w:rsidRPr="6C71FD56">
              <w:rPr>
                <w:b/>
                <w:bCs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0EDF0C" w14:textId="77777777" w:rsidR="00C3166A" w:rsidRDefault="00C3166A" w:rsidP="6C71FD56">
            <w:pPr>
              <w:spacing w:before="0" w:after="0"/>
              <w:jc w:val="center"/>
              <w:rPr>
                <w:b/>
                <w:bCs/>
              </w:rPr>
            </w:pPr>
            <w:r w:rsidRPr="6C71FD56">
              <w:rPr>
                <w:b/>
                <w:bCs/>
              </w:rPr>
              <w:t>Output</w:t>
            </w:r>
          </w:p>
        </w:tc>
      </w:tr>
      <w:tr w:rsidR="00C3166A" w14:paraId="390D93A1" w14:textId="77777777" w:rsidTr="1BBA10B7">
        <w:trPr>
          <w:trHeight w:val="25"/>
        </w:trPr>
        <w:tc>
          <w:tcPr>
            <w:tcW w:w="48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41E9CF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bookmarkStart w:id="6" w:name="_Hlk507807261"/>
            <w:bookmarkEnd w:id="6"/>
            <w:r>
              <w:rPr>
                <w:rFonts w:ascii="Consolas" w:eastAsia="Consolas" w:hAnsi="Consolas" w:cs="Consolas"/>
              </w:rPr>
              <w:t>Enroll Stefan</w:t>
            </w:r>
          </w:p>
          <w:p w14:paraId="77B36996" w14:textId="01E8DD89" w:rsidR="00C3166A" w:rsidRPr="00C3166A" w:rsidRDefault="00C3166A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38E692F5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00A09767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2BDCE817" w14:textId="4ACD8C82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</w:p>
          <w:p w14:paraId="54C0917F" w14:textId="345C05E1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Unlearn George Dispel</w:t>
            </w:r>
          </w:p>
          <w:p w14:paraId="7A9AA3FD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19922A2E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768F790" w14:textId="77777777" w:rsidR="00C3166A" w:rsidRDefault="00C3166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Stefan is already enrolled.</w:t>
            </w:r>
          </w:p>
          <w:p w14:paraId="30EE026A" w14:textId="33E5D6EF" w:rsidR="00C3166A" w:rsidRDefault="00C3166A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35DF71B4" w14:textId="29F7EB49" w:rsidR="00C3166A" w:rsidRDefault="00C3166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5819CE05" w14:textId="77777777" w:rsidR="00C3166A" w:rsidRDefault="00C3166A">
            <w:pPr>
              <w:spacing w:after="0"/>
              <w:rPr>
                <w:rFonts w:ascii="Consolas" w:hAnsi="Consolas"/>
              </w:rPr>
            </w:pPr>
            <w:r w:rsidRPr="7D550DD6">
              <w:rPr>
                <w:rFonts w:ascii="Consolas" w:hAnsi="Consolas"/>
              </w:rPr>
              <w:t>Heroes:</w:t>
            </w:r>
          </w:p>
          <w:p w14:paraId="0DBFBCF8" w14:textId="3BB21B04" w:rsidR="00C3166A" w:rsidRDefault="00C3166A" w:rsidP="7D550DD6">
            <w:pPr>
              <w:spacing w:after="0"/>
              <w:rPr>
                <w:rFonts w:ascii="Calibri" w:hAnsi="Calibri"/>
              </w:rPr>
            </w:pPr>
            <w:r w:rsidRPr="7D550DD6">
              <w:rPr>
                <w:rFonts w:ascii="Consolas" w:hAnsi="Consolas"/>
              </w:rPr>
              <w:t>== Stefan:</w:t>
            </w:r>
            <w:r w:rsidR="7D550DD6" w:rsidRPr="7D550DD6">
              <w:rPr>
                <w:rFonts w:ascii="Consolas" w:hAnsi="Consolas"/>
              </w:rPr>
              <w:t xml:space="preserve"> </w:t>
            </w:r>
          </w:p>
          <w:p w14:paraId="62DFA6C4" w14:textId="4037C412" w:rsidR="00C3166A" w:rsidRDefault="00C3166A" w:rsidP="7D550DD6">
            <w:pPr>
              <w:spacing w:after="0"/>
              <w:rPr>
                <w:rFonts w:ascii="Consolas" w:hAnsi="Consolas"/>
              </w:rPr>
            </w:pPr>
            <w:r w:rsidRPr="7D550DD6">
              <w:rPr>
                <w:rFonts w:ascii="Consolas" w:hAnsi="Consolas"/>
              </w:rPr>
              <w:lastRenderedPageBreak/>
              <w:t>== Peter:</w:t>
            </w:r>
          </w:p>
        </w:tc>
      </w:tr>
      <w:tr w:rsidR="00A169CA" w14:paraId="0AE9E350" w14:textId="77777777" w:rsidTr="1BBA10B7">
        <w:tc>
          <w:tcPr>
            <w:tcW w:w="48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30C9A1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0BB3E328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0F1E3BD1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15E982F1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</w:p>
          <w:p w14:paraId="6888FA84" w14:textId="3A510C00" w:rsidR="00A169CA" w:rsidRDefault="00A169CA" w:rsidP="00A169CA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2463B88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6B66C0F2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doesn't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6004FD5F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69FF86F9" w14:textId="3A791049" w:rsidR="00A169CA" w:rsidRDefault="00A169CA" w:rsidP="00A169CA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A169CA" w14:paraId="75DCF141" w14:textId="77777777" w:rsidTr="1BBA10B7">
        <w:trPr>
          <w:trHeight w:val="1620"/>
        </w:trPr>
        <w:tc>
          <w:tcPr>
            <w:tcW w:w="48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0C6387F" w14:textId="6E63FD5B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29E1B0D9" w14:textId="77777777" w:rsidR="00A169CA" w:rsidRPr="00C3166A" w:rsidRDefault="00A169CA" w:rsidP="00A169CA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0CFB9076" w14:textId="3FBD23A5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John</w:t>
            </w:r>
          </w:p>
          <w:p w14:paraId="35A3F679" w14:textId="5F6E1B7F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Spell</w:t>
            </w:r>
          </w:p>
          <w:p w14:paraId="413CCD79" w14:textId="22EF6C0A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Peter Dispel</w:t>
            </w:r>
          </w:p>
          <w:p w14:paraId="54A37BB0" w14:textId="77777777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2EB63D" w14:textId="5112E4DE" w:rsidR="00A169CA" w:rsidRDefault="00A169CA" w:rsidP="00A169CA">
            <w:pPr>
              <w:spacing w:after="0"/>
              <w:rPr>
                <w:rFonts w:ascii="Consolas" w:eastAsia="Consolas" w:hAnsi="Consolas" w:cs="Consolas"/>
              </w:rPr>
            </w:pPr>
            <w:r w:rsidRPr="7D550DD6">
              <w:rPr>
                <w:rFonts w:ascii="Consolas" w:eastAsia="Consolas" w:hAnsi="Consolas" w:cs="Consolas"/>
              </w:rPr>
              <w:t>Heroes:</w:t>
            </w:r>
          </w:p>
          <w:p w14:paraId="661D06F0" w14:textId="730805AF" w:rsidR="00A169CA" w:rsidRDefault="00A169CA" w:rsidP="7D550DD6">
            <w:pPr>
              <w:spacing w:after="0"/>
              <w:rPr>
                <w:rFonts w:ascii="Consolas" w:eastAsia="Consolas" w:hAnsi="Consolas" w:cs="Consolas"/>
              </w:rPr>
            </w:pPr>
            <w:r w:rsidRPr="7D550DD6">
              <w:rPr>
                <w:rFonts w:ascii="Consolas" w:eastAsia="Consolas" w:hAnsi="Consolas" w:cs="Consolas"/>
              </w:rPr>
              <w:t>== Stefan: Spell</w:t>
            </w:r>
            <w:r w:rsidR="7D550DD6" w:rsidRPr="7D550DD6">
              <w:rPr>
                <w:rFonts w:ascii="Consolas" w:eastAsia="Consolas" w:hAnsi="Consolas" w:cs="Consolas"/>
              </w:rPr>
              <w:t xml:space="preserve"> </w:t>
            </w:r>
          </w:p>
          <w:p w14:paraId="0C5210C8" w14:textId="5EF41D7B" w:rsidR="00A169CA" w:rsidRDefault="00A169CA" w:rsidP="7D550DD6">
            <w:pPr>
              <w:spacing w:after="0"/>
              <w:rPr>
                <w:rFonts w:ascii="Consolas" w:hAnsi="Consolas"/>
              </w:rPr>
            </w:pPr>
            <w:r w:rsidRPr="7D550DD6">
              <w:rPr>
                <w:rFonts w:ascii="Consolas" w:hAnsi="Consolas"/>
              </w:rPr>
              <w:t xml:space="preserve">== Peter: </w:t>
            </w:r>
            <w:r w:rsidRPr="7D550DD6">
              <w:rPr>
                <w:rFonts w:ascii="Consolas" w:eastAsia="Consolas" w:hAnsi="Consolas" w:cs="Consolas"/>
              </w:rPr>
              <w:t>Dispel</w:t>
            </w:r>
            <w:r w:rsidR="7D550DD6" w:rsidRPr="7D550DD6">
              <w:rPr>
                <w:rFonts w:ascii="Consolas" w:eastAsia="Consolas" w:hAnsi="Consolas" w:cs="Consolas"/>
              </w:rPr>
              <w:t xml:space="preserve"> </w:t>
            </w:r>
          </w:p>
          <w:p w14:paraId="7F122330" w14:textId="63024ABA" w:rsidR="00A169CA" w:rsidRDefault="00A169CA" w:rsidP="7D550DD6">
            <w:pPr>
              <w:spacing w:after="0"/>
              <w:rPr>
                <w:rFonts w:ascii="Consolas" w:hAnsi="Consolas"/>
              </w:rPr>
            </w:pPr>
            <w:r w:rsidRPr="7D550DD6">
              <w:rPr>
                <w:rFonts w:ascii="Consolas" w:eastAsia="Consolas" w:hAnsi="Consolas" w:cs="Consolas"/>
              </w:rPr>
              <w:t>== John:</w:t>
            </w:r>
          </w:p>
        </w:tc>
      </w:tr>
    </w:tbl>
    <w:p w14:paraId="592EBD29" w14:textId="51658AA2" w:rsidR="00640502" w:rsidRPr="00C3166A" w:rsidRDefault="00640502" w:rsidP="00C3166A">
      <w:bookmarkStart w:id="7" w:name="_GoBack"/>
      <w:bookmarkEnd w:id="7"/>
    </w:p>
    <w:sectPr w:rsidR="00640502" w:rsidRPr="00C316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299D48" w14:textId="77777777" w:rsidR="00F56FBE" w:rsidRDefault="00F56FBE" w:rsidP="008068A2">
      <w:pPr>
        <w:spacing w:after="0" w:line="240" w:lineRule="auto"/>
      </w:pPr>
      <w:r>
        <w:separator/>
      </w:r>
    </w:p>
  </w:endnote>
  <w:endnote w:type="continuationSeparator" w:id="0">
    <w:p w14:paraId="534519B5" w14:textId="77777777" w:rsidR="00F56FBE" w:rsidRDefault="00F56F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AD6FA3" w14:textId="26011207" w:rsidR="00F10A15" w:rsidRDefault="00F10A15" w:rsidP="00F10A1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12D2B0" wp14:editId="184B90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5278C7" w14:textId="77777777" w:rsidR="00F10A15" w:rsidRDefault="00F10A15" w:rsidP="00F10A1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65F03DFC" w14:textId="1CB077BA" w:rsidR="00F10A15" w:rsidRDefault="00F10A15" w:rsidP="00F10A1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1A157B" wp14:editId="5770C7DE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B6C4BC" wp14:editId="33F54E17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A62AD9" wp14:editId="1943F968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C6BCC5" wp14:editId="75E03A5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44A7CF" wp14:editId="38D46B84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FE68CA9" wp14:editId="20005143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AF0EC7" wp14:editId="38DD98E6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D6CAE7" wp14:editId="284EB898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32B4E5" wp14:editId="0A277AA0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12D2B0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3B5278C7" w14:textId="77777777" w:rsidR="00F10A15" w:rsidRDefault="00F10A15" w:rsidP="00F10A1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65F03DFC" w14:textId="1CB077BA" w:rsidR="00F10A15" w:rsidRDefault="00F10A15" w:rsidP="00F10A1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1A157B" wp14:editId="5770C7DE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B6C4BC" wp14:editId="33F54E17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A62AD9" wp14:editId="1943F968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C6BCC5" wp14:editId="75E03A5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44A7CF" wp14:editId="38D46B84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FE68CA9" wp14:editId="20005143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AAF0EC7" wp14:editId="38DD98E6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D6CAE7" wp14:editId="284EB898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32B4E5" wp14:editId="0A277AA0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2976E3" wp14:editId="1C573E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86E8A1" w14:textId="77777777" w:rsidR="00F10A15" w:rsidRDefault="00F10A15" w:rsidP="00F10A1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2976E3" id="Text Box 12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C86E8A1" w14:textId="77777777" w:rsidR="00F10A15" w:rsidRDefault="00F10A15" w:rsidP="00F10A1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0CC2D136" wp14:editId="526FDB8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8E0CA14" wp14:editId="604FB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07418E" id="Straight Connector 10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2B5235A" wp14:editId="50F74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973A88" w14:textId="15FC1AC9" w:rsidR="00F10A15" w:rsidRDefault="00F10A15" w:rsidP="00F10A1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B5235A" id="Text Box 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E973A88" w14:textId="15FC1AC9" w:rsidR="00F10A15" w:rsidRDefault="00F10A15" w:rsidP="00F10A1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DD030B7" w:rsidR="004E4C1E" w:rsidRPr="00F10A15" w:rsidRDefault="004E4C1E" w:rsidP="00F10A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505B0" w14:textId="77777777" w:rsidR="00F56FBE" w:rsidRDefault="00F56FBE" w:rsidP="008068A2">
      <w:pPr>
        <w:spacing w:after="0" w:line="240" w:lineRule="auto"/>
      </w:pPr>
      <w:r>
        <w:separator/>
      </w:r>
    </w:p>
  </w:footnote>
  <w:footnote w:type="continuationSeparator" w:id="0">
    <w:p w14:paraId="227FA229" w14:textId="77777777" w:rsidR="00F56FBE" w:rsidRDefault="00F56F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82BE8"/>
    <w:multiLevelType w:val="hybridMultilevel"/>
    <w:tmpl w:val="C0E6DE10"/>
    <w:lvl w:ilvl="0" w:tplc="A580A2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31C6E3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8F0E1B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69E1C8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44018F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DB013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98C3D1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F92AB6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EBE5FD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A133D"/>
    <w:multiLevelType w:val="hybridMultilevel"/>
    <w:tmpl w:val="762048B2"/>
    <w:lvl w:ilvl="0" w:tplc="6CF8005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714ED0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AD01C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9BEE41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7360F1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FF0AAB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956690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BE07BD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EC0EE5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7A16D6"/>
    <w:multiLevelType w:val="hybridMultilevel"/>
    <w:tmpl w:val="9D2C40FA"/>
    <w:name w:val="Numbered list 3"/>
    <w:lvl w:ilvl="0" w:tplc="050ABBD6">
      <w:numFmt w:val="bullet"/>
      <w:lvlText w:val=""/>
      <w:lvlJc w:val="left"/>
      <w:pPr>
        <w:ind w:left="720" w:firstLine="0"/>
      </w:pPr>
      <w:rPr>
        <w:rFonts w:ascii="Symbol" w:hAnsi="Symbol" w:hint="default"/>
      </w:rPr>
    </w:lvl>
    <w:lvl w:ilvl="1" w:tplc="736EABAC">
      <w:numFmt w:val="bullet"/>
      <w:lvlText w:val="o"/>
      <w:lvlJc w:val="left"/>
      <w:pPr>
        <w:ind w:left="1440" w:firstLine="0"/>
      </w:pPr>
      <w:rPr>
        <w:rFonts w:ascii="Courier New" w:hAnsi="Courier New" w:hint="default"/>
      </w:rPr>
    </w:lvl>
    <w:lvl w:ilvl="2" w:tplc="6FA0D794">
      <w:numFmt w:val="bullet"/>
      <w:lvlText w:val=""/>
      <w:lvlJc w:val="left"/>
      <w:pPr>
        <w:ind w:left="2160" w:firstLine="0"/>
      </w:pPr>
      <w:rPr>
        <w:rFonts w:ascii="Wingdings" w:hAnsi="Wingdings" w:hint="default"/>
      </w:rPr>
    </w:lvl>
    <w:lvl w:ilvl="3" w:tplc="00087D04">
      <w:numFmt w:val="bullet"/>
      <w:lvlText w:val=""/>
      <w:lvlJc w:val="left"/>
      <w:pPr>
        <w:ind w:left="2880" w:firstLine="0"/>
      </w:pPr>
      <w:rPr>
        <w:rFonts w:ascii="Symbol" w:hAnsi="Symbol" w:hint="default"/>
      </w:rPr>
    </w:lvl>
    <w:lvl w:ilvl="4" w:tplc="616615EA">
      <w:numFmt w:val="bullet"/>
      <w:lvlText w:val="o"/>
      <w:lvlJc w:val="left"/>
      <w:pPr>
        <w:ind w:left="3600" w:firstLine="0"/>
      </w:pPr>
      <w:rPr>
        <w:rFonts w:ascii="Courier New" w:hAnsi="Courier New" w:hint="default"/>
      </w:rPr>
    </w:lvl>
    <w:lvl w:ilvl="5" w:tplc="0FF443D2">
      <w:numFmt w:val="bullet"/>
      <w:lvlText w:val=""/>
      <w:lvlJc w:val="left"/>
      <w:pPr>
        <w:ind w:left="4320" w:firstLine="0"/>
      </w:pPr>
      <w:rPr>
        <w:rFonts w:ascii="Wingdings" w:hAnsi="Wingdings" w:hint="default"/>
      </w:rPr>
    </w:lvl>
    <w:lvl w:ilvl="6" w:tplc="1D2C8A66">
      <w:numFmt w:val="bullet"/>
      <w:lvlText w:val=""/>
      <w:lvlJc w:val="left"/>
      <w:pPr>
        <w:ind w:left="5040" w:firstLine="0"/>
      </w:pPr>
      <w:rPr>
        <w:rFonts w:ascii="Symbol" w:hAnsi="Symbol" w:hint="default"/>
      </w:rPr>
    </w:lvl>
    <w:lvl w:ilvl="7" w:tplc="DCE4D788">
      <w:numFmt w:val="bullet"/>
      <w:lvlText w:val="o"/>
      <w:lvlJc w:val="left"/>
      <w:pPr>
        <w:ind w:left="5760" w:firstLine="0"/>
      </w:pPr>
      <w:rPr>
        <w:rFonts w:ascii="Courier New" w:hAnsi="Courier New" w:hint="default"/>
      </w:rPr>
    </w:lvl>
    <w:lvl w:ilvl="8" w:tplc="283E3EDC">
      <w:numFmt w:val="bullet"/>
      <w:lvlText w:val=""/>
      <w:lvlJc w:val="left"/>
      <w:pPr>
        <w:ind w:left="6480" w:firstLine="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ED0987"/>
    <w:multiLevelType w:val="hybridMultilevel"/>
    <w:tmpl w:val="19B81274"/>
    <w:lvl w:ilvl="0" w:tplc="2BAA7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CA1D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B623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2214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781E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4AF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D8F8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2ADF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BC2A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062DE0"/>
    <w:multiLevelType w:val="hybridMultilevel"/>
    <w:tmpl w:val="A5F66818"/>
    <w:lvl w:ilvl="0" w:tplc="BBC06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686C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9C4D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ADD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04A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4895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E8E7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C15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4A3C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83F0C9"/>
    <w:multiLevelType w:val="hybridMultilevel"/>
    <w:tmpl w:val="AD38C762"/>
    <w:lvl w:ilvl="0" w:tplc="8D80E51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53C4148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2FBCC62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7E4ED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DB00D6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080179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BC2AAB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0CFBC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D66AC7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1"/>
  </w:num>
  <w:num w:numId="3">
    <w:abstractNumId w:val="45"/>
  </w:num>
  <w:num w:numId="4">
    <w:abstractNumId w:val="1"/>
  </w:num>
  <w:num w:numId="5">
    <w:abstractNumId w:val="8"/>
  </w:num>
  <w:num w:numId="6">
    <w:abstractNumId w:val="0"/>
  </w:num>
  <w:num w:numId="7">
    <w:abstractNumId w:val="47"/>
  </w:num>
  <w:num w:numId="8">
    <w:abstractNumId w:val="11"/>
  </w:num>
  <w:num w:numId="9">
    <w:abstractNumId w:val="28"/>
  </w:num>
  <w:num w:numId="10">
    <w:abstractNumId w:val="29"/>
  </w:num>
  <w:num w:numId="11">
    <w:abstractNumId w:val="35"/>
  </w:num>
  <w:num w:numId="12">
    <w:abstractNumId w:val="5"/>
  </w:num>
  <w:num w:numId="13">
    <w:abstractNumId w:val="10"/>
  </w:num>
  <w:num w:numId="14">
    <w:abstractNumId w:val="26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22"/>
  </w:num>
  <w:num w:numId="18">
    <w:abstractNumId w:val="2"/>
  </w:num>
  <w:num w:numId="19">
    <w:abstractNumId w:val="34"/>
  </w:num>
  <w:num w:numId="20">
    <w:abstractNumId w:val="12"/>
  </w:num>
  <w:num w:numId="21">
    <w:abstractNumId w:val="40"/>
  </w:num>
  <w:num w:numId="22">
    <w:abstractNumId w:val="27"/>
  </w:num>
  <w:num w:numId="23">
    <w:abstractNumId w:val="46"/>
  </w:num>
  <w:num w:numId="24">
    <w:abstractNumId w:val="36"/>
  </w:num>
  <w:num w:numId="25">
    <w:abstractNumId w:val="21"/>
  </w:num>
  <w:num w:numId="26">
    <w:abstractNumId w:val="32"/>
  </w:num>
  <w:num w:numId="27">
    <w:abstractNumId w:val="14"/>
  </w:num>
  <w:num w:numId="28">
    <w:abstractNumId w:val="17"/>
  </w:num>
  <w:num w:numId="29">
    <w:abstractNumId w:val="3"/>
  </w:num>
  <w:num w:numId="30">
    <w:abstractNumId w:val="9"/>
  </w:num>
  <w:num w:numId="31">
    <w:abstractNumId w:val="18"/>
  </w:num>
  <w:num w:numId="32">
    <w:abstractNumId w:val="39"/>
  </w:num>
  <w:num w:numId="33">
    <w:abstractNumId w:val="20"/>
  </w:num>
  <w:num w:numId="34">
    <w:abstractNumId w:val="44"/>
  </w:num>
  <w:num w:numId="35">
    <w:abstractNumId w:val="23"/>
  </w:num>
  <w:num w:numId="36">
    <w:abstractNumId w:val="13"/>
  </w:num>
  <w:num w:numId="37">
    <w:abstractNumId w:val="37"/>
  </w:num>
  <w:num w:numId="38">
    <w:abstractNumId w:val="42"/>
  </w:num>
  <w:num w:numId="39">
    <w:abstractNumId w:val="25"/>
  </w:num>
  <w:num w:numId="40">
    <w:abstractNumId w:val="43"/>
  </w:num>
  <w:num w:numId="41">
    <w:abstractNumId w:val="7"/>
  </w:num>
  <w:num w:numId="42">
    <w:abstractNumId w:val="24"/>
  </w:num>
  <w:num w:numId="43">
    <w:abstractNumId w:val="16"/>
  </w:num>
  <w:num w:numId="44">
    <w:abstractNumId w:val="30"/>
  </w:num>
  <w:num w:numId="45">
    <w:abstractNumId w:val="38"/>
  </w:num>
  <w:num w:numId="46">
    <w:abstractNumId w:val="4"/>
  </w:num>
  <w:num w:numId="47">
    <w:abstractNumId w:val="19"/>
  </w:num>
  <w:num w:numId="4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UwMTYyMzYwNDdQ0lEKTi0uzszPAykwrgUAw+BC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29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889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D90"/>
    <w:rsid w:val="004D29A9"/>
    <w:rsid w:val="004D378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FCB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27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36CA4"/>
    <w:rsid w:val="008370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7E0"/>
    <w:rsid w:val="00941FFF"/>
    <w:rsid w:val="00955691"/>
    <w:rsid w:val="00961157"/>
    <w:rsid w:val="00965C5B"/>
    <w:rsid w:val="0096684B"/>
    <w:rsid w:val="00972C7F"/>
    <w:rsid w:val="00976E46"/>
    <w:rsid w:val="009867CA"/>
    <w:rsid w:val="009B4FB4"/>
    <w:rsid w:val="009C0C39"/>
    <w:rsid w:val="009D1805"/>
    <w:rsid w:val="009E1A09"/>
    <w:rsid w:val="00A02545"/>
    <w:rsid w:val="00A025E6"/>
    <w:rsid w:val="00A03051"/>
    <w:rsid w:val="00A05555"/>
    <w:rsid w:val="00A06D89"/>
    <w:rsid w:val="00A169CA"/>
    <w:rsid w:val="00A17E1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231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19B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DD6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A15"/>
    <w:rsid w:val="00F20B48"/>
    <w:rsid w:val="00F258BA"/>
    <w:rsid w:val="00F27E9C"/>
    <w:rsid w:val="00F41F41"/>
    <w:rsid w:val="00F46918"/>
    <w:rsid w:val="00F46DDE"/>
    <w:rsid w:val="00F56FBE"/>
    <w:rsid w:val="00F655ED"/>
    <w:rsid w:val="00F667F4"/>
    <w:rsid w:val="00F7033C"/>
    <w:rsid w:val="00F96D0D"/>
    <w:rsid w:val="00F976AD"/>
    <w:rsid w:val="00FA6461"/>
    <w:rsid w:val="00FE038F"/>
    <w:rsid w:val="02D879EE"/>
    <w:rsid w:val="0EE05D4D"/>
    <w:rsid w:val="17E76FFC"/>
    <w:rsid w:val="1BBA10B7"/>
    <w:rsid w:val="2223DBE4"/>
    <w:rsid w:val="365C6326"/>
    <w:rsid w:val="3F2D0958"/>
    <w:rsid w:val="50BD1ECA"/>
    <w:rsid w:val="6A762736"/>
    <w:rsid w:val="6C71FD56"/>
    <w:rsid w:val="75A7D1D7"/>
    <w:rsid w:val="7D55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6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AAB2D8-9BE7-4920-90E2-8BD69BC29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1</Words>
  <Characters>1549</Characters>
  <Application>Microsoft Office Word</Application>
  <DocSecurity>0</DocSecurity>
  <Lines>12</Lines>
  <Paragraphs>3</Paragraphs>
  <ScaleCrop>false</ScaleCrop>
  <Company>SoftUni – https://about.softuni.bg</Company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Final Retake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3</cp:revision>
  <cp:lastPrinted>2015-10-26T22:35:00Z</cp:lastPrinted>
  <dcterms:created xsi:type="dcterms:W3CDTF">2019-11-12T12:29:00Z</dcterms:created>
  <dcterms:modified xsi:type="dcterms:W3CDTF">2023-04-19T05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